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eanore Mead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eanor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ad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37 North Western Avenue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eanore_meade@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69930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l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